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A748A0" w14:textId="77777777" w:rsidR="008C33F6" w:rsidRPr="00CF7140" w:rsidRDefault="008C33F6" w:rsidP="00FD634C">
      <w:pPr>
        <w:widowControl w:val="0"/>
        <w:autoSpaceDE w:val="0"/>
        <w:autoSpaceDN w:val="0"/>
        <w:adjustRightInd w:val="0"/>
        <w:spacing w:after="0"/>
        <w:ind w:right="120"/>
        <w:jc w:val="center"/>
        <w:rPr>
          <w:rFonts w:ascii="Arial" w:eastAsia="Times New Roman" w:hAnsi="Arial" w:cs="Arial"/>
          <w:b/>
          <w:color w:val="000000"/>
          <w:sz w:val="28"/>
          <w:szCs w:val="28"/>
          <w:u w:val="single"/>
        </w:rPr>
      </w:pP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SURAT</w:t>
      </w:r>
      <w:r w:rsidRPr="00CF7140">
        <w:rPr>
          <w:rFonts w:ascii="Arial" w:eastAsia="Times New Roman" w:hAnsi="Arial" w:cs="Arial"/>
          <w:b/>
          <w:color w:val="020202"/>
          <w:spacing w:val="19"/>
          <w:sz w:val="28"/>
          <w:szCs w:val="28"/>
          <w:u w:val="single"/>
        </w:rPr>
        <w:t xml:space="preserve"> </w:t>
      </w: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KUASA</w:t>
      </w:r>
    </w:p>
    <w:p w14:paraId="6E99FEA9" w14:textId="77777777" w:rsidR="005D1868" w:rsidRPr="00E3443C" w:rsidRDefault="00EA7985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14:paraId="24CB7FC0" w14:textId="77777777" w:rsidR="008C33F6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2DF0A106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2"/>
        <w:gridCol w:w="270"/>
        <w:gridCol w:w="6660"/>
      </w:tblGrid>
      <w:tr w:rsidR="00E76A37" w:rsidRPr="00E3443C" w14:paraId="2D1507AB" w14:textId="77777777" w:rsidTr="00E76A37">
        <w:tc>
          <w:tcPr>
            <w:tcW w:w="2052" w:type="dxa"/>
          </w:tcPr>
          <w:p w14:paraId="035E2678" w14:textId="3C993762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4DF6816A" w14:textId="5A5E448D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04CFA5B7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439167F6" w14:textId="77777777" w:rsidTr="00E76A37">
        <w:tc>
          <w:tcPr>
            <w:tcW w:w="2052" w:type="dxa"/>
          </w:tcPr>
          <w:p w14:paraId="1AD3E8B7" w14:textId="5CEE8736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4E9373CB" w14:textId="6D78B14F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09CE1F3F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51C6D793" w14:textId="77777777" w:rsidTr="00E76A37">
        <w:tc>
          <w:tcPr>
            <w:tcW w:w="2052" w:type="dxa"/>
          </w:tcPr>
          <w:p w14:paraId="3C4E2B6C" w14:textId="45C60FF0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1DE4AD05" w14:textId="4A37069B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68CE6A09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</w:tbl>
    <w:p w14:paraId="5449095A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0F8B191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pemili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9D08BC">
        <w:rPr>
          <w:rFonts w:ascii="Arial" w:eastAsia="Times New Roman" w:hAnsi="Arial" w:cs="Arial"/>
          <w:color w:val="020202"/>
          <w:sz w:val="20"/>
          <w:szCs w:val="20"/>
        </w:rPr>
        <w:t>____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Energy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.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14:paraId="2FC0C26C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0EF6C4C" w14:textId="77777777" w:rsidR="00D13220" w:rsidRPr="00E3443C" w:rsidRDefault="009D76A9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engan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E601B3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tanp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ubstitusi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4C1A68E4" w14:textId="77777777" w:rsidR="00231CD2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397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9"/>
        <w:gridCol w:w="277"/>
        <w:gridCol w:w="6501"/>
      </w:tblGrid>
      <w:tr w:rsidR="004120BE" w:rsidRPr="00E3443C" w14:paraId="3E15CDEF" w14:textId="77777777" w:rsidTr="0001262C">
        <w:tc>
          <w:tcPr>
            <w:tcW w:w="1619" w:type="dxa"/>
          </w:tcPr>
          <w:p w14:paraId="0DE20265" w14:textId="403D5B71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32828E98" w14:textId="15BD89DB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55A53602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Maulana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idik</w:t>
            </w:r>
            <w:proofErr w:type="spellEnd"/>
          </w:p>
        </w:tc>
      </w:tr>
      <w:tr w:rsidR="004120BE" w:rsidRPr="00E3443C" w14:paraId="41594947" w14:textId="77777777" w:rsidTr="0001262C">
        <w:tc>
          <w:tcPr>
            <w:tcW w:w="1619" w:type="dxa"/>
          </w:tcPr>
          <w:p w14:paraId="658A102E" w14:textId="0CE9D0B3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7C9BA40D" w14:textId="235E6250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79F183C6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LK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ri II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ri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mbe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Jaya</w:t>
            </w:r>
          </w:p>
        </w:tc>
      </w:tr>
      <w:tr w:rsidR="004120BE" w:rsidRPr="00E3443C" w14:paraId="2C4817EB" w14:textId="77777777" w:rsidTr="0001262C">
        <w:trPr>
          <w:trHeight w:val="105"/>
        </w:trPr>
        <w:tc>
          <w:tcPr>
            <w:tcW w:w="1619" w:type="dxa"/>
          </w:tcPr>
          <w:p w14:paraId="195CF67F" w14:textId="00F823EB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1E69277A" w14:textId="76EE6309" w:rsidR="004120BE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31C35C8" w14:textId="77777777" w:rsidR="004120BE" w:rsidRPr="00E3443C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804051203930007</w:t>
            </w:r>
          </w:p>
        </w:tc>
      </w:tr>
      <w:tr w:rsidR="004120BE" w:rsidRPr="00E3443C" w14:paraId="5D62255E" w14:textId="77777777" w:rsidTr="0001262C">
        <w:trPr>
          <w:trHeight w:val="150"/>
        </w:trPr>
        <w:tc>
          <w:tcPr>
            <w:tcW w:w="1619" w:type="dxa"/>
          </w:tcPr>
          <w:p w14:paraId="64CA592D" w14:textId="4A86AD63" w:rsidR="004120BE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 email</w:t>
            </w:r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  <w:p w14:paraId="41CC0623" w14:textId="2BB67F97" w:rsidR="004120BE" w:rsidRPr="00E3443C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6575F526" w14:textId="325A5784" w:rsidR="004120BE" w:rsidRPr="00F32004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794AB10E" w14:textId="77777777" w:rsidR="004120BE" w:rsidRPr="0001262C" w:rsidRDefault="00EA7985" w:rsidP="0001262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hyperlink r:id="rId5" w:history="1">
              <w:r w:rsidR="004120BE" w:rsidRPr="0001262C">
                <w:rPr>
                  <w:rFonts w:ascii="Arial" w:eastAsia="Times New Roman" w:hAnsi="Arial" w:cs="Arial"/>
                  <w:color w:val="020202"/>
                  <w:position w:val="-1"/>
                  <w:sz w:val="20"/>
                  <w:szCs w:val="20"/>
                </w:rPr>
                <w:t>jimmy.mauzi@gmail.com</w:t>
              </w:r>
            </w:hyperlink>
          </w:p>
          <w:p w14:paraId="417768C3" w14:textId="639F2D10" w:rsidR="004120BE" w:rsidRDefault="00EA4C72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tur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T </w:t>
            </w:r>
            <w:proofErr w:type="spellStart"/>
            <w:r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Ficomido</w:t>
            </w:r>
            <w:proofErr w:type="spellEnd"/>
            <w:r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Buana Registrar</w:t>
            </w:r>
          </w:p>
          <w:p w14:paraId="1CFAD24A" w14:textId="77777777" w:rsidR="004120BE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EA4C72" w:rsidRPr="00E3443C" w14:paraId="3CCB13E7" w14:textId="77777777" w:rsidTr="0001262C">
        <w:trPr>
          <w:trHeight w:val="150"/>
        </w:trPr>
        <w:tc>
          <w:tcPr>
            <w:tcW w:w="1619" w:type="dxa"/>
          </w:tcPr>
          <w:p w14:paraId="3CEE4590" w14:textId="6BF9C84B" w:rsidR="00EA4C72" w:rsidRDefault="00EA4C72" w:rsidP="00EA4C72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1BEF7D81" w14:textId="77777777" w:rsidR="00EA4C72" w:rsidRPr="00F32004" w:rsidRDefault="00EA4C72" w:rsidP="00EA4C72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DAE8FAF" w14:textId="6885E466" w:rsidR="00EA4C72" w:rsidRDefault="00EA4C72" w:rsidP="00EA4C72">
            <w:pPr>
              <w:jc w:val="both"/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Had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proofErr w:type="spellEnd"/>
          </w:p>
        </w:tc>
      </w:tr>
      <w:tr w:rsidR="00EA4C72" w:rsidRPr="00E3443C" w14:paraId="7F633FAF" w14:textId="77777777" w:rsidTr="0001262C">
        <w:trPr>
          <w:trHeight w:val="150"/>
        </w:trPr>
        <w:tc>
          <w:tcPr>
            <w:tcW w:w="1619" w:type="dxa"/>
          </w:tcPr>
          <w:p w14:paraId="2D43F88C" w14:textId="73980055" w:rsidR="00EA4C72" w:rsidRDefault="00EA4C72" w:rsidP="00EA4C72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23A2D745" w14:textId="77777777" w:rsidR="00EA4C72" w:rsidRPr="00F32004" w:rsidRDefault="00EA4C72" w:rsidP="00EA4C72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392945B0" w14:textId="2951B092" w:rsidR="00EA4C72" w:rsidRDefault="00EA4C72" w:rsidP="00EA4C72">
            <w:pPr>
              <w:jc w:val="both"/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l. Bhakti 3 KP.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rem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RT001/RW006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imanggis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pok</w:t>
            </w:r>
            <w:proofErr w:type="spellEnd"/>
          </w:p>
        </w:tc>
      </w:tr>
      <w:tr w:rsidR="00EA4C72" w:rsidRPr="00E3443C" w14:paraId="44E00B8D" w14:textId="77777777" w:rsidTr="0001262C">
        <w:trPr>
          <w:trHeight w:val="150"/>
        </w:trPr>
        <w:tc>
          <w:tcPr>
            <w:tcW w:w="1619" w:type="dxa"/>
          </w:tcPr>
          <w:p w14:paraId="59FAABCB" w14:textId="3DEF95E6" w:rsidR="00EA4C72" w:rsidRDefault="00EA4C72" w:rsidP="00EA4C72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009D7CA4" w14:textId="77777777" w:rsidR="00EA4C72" w:rsidRPr="00F32004" w:rsidRDefault="00EA4C72" w:rsidP="00EA4C72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34C356A7" w14:textId="2B566F9F" w:rsidR="00EA4C72" w:rsidRDefault="00EA4C72" w:rsidP="00EA4C72">
            <w:pPr>
              <w:jc w:val="both"/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201241212920009</w:t>
            </w:r>
          </w:p>
        </w:tc>
      </w:tr>
      <w:tr w:rsidR="00EA4C72" w:rsidRPr="00E3443C" w14:paraId="5194B0D5" w14:textId="77777777" w:rsidTr="0001262C">
        <w:trPr>
          <w:trHeight w:val="150"/>
        </w:trPr>
        <w:tc>
          <w:tcPr>
            <w:tcW w:w="1619" w:type="dxa"/>
          </w:tcPr>
          <w:p w14:paraId="2E050326" w14:textId="77777777" w:rsidR="00EA4C72" w:rsidRDefault="00EA4C72" w:rsidP="00EA4C72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email:</w:t>
            </w:r>
          </w:p>
          <w:p w14:paraId="18D932E8" w14:textId="1156A139" w:rsidR="00EA4C72" w:rsidRDefault="00EA4C72" w:rsidP="00EA4C72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5F82BCBB" w14:textId="77777777" w:rsidR="00EA4C72" w:rsidRPr="00F32004" w:rsidRDefault="00EA4C72" w:rsidP="00EA4C72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373C812" w14:textId="77777777" w:rsidR="00EA4C72" w:rsidRDefault="00EA4C72" w:rsidP="00EA4C72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6" w:history="1">
              <w:r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hadisuharsono1712@gmail.com</w:t>
              </w:r>
            </w:hyperlink>
          </w:p>
          <w:p w14:paraId="4BCF3580" w14:textId="29789F45" w:rsidR="00EA4C72" w:rsidRDefault="00EA4C72" w:rsidP="00EA4C72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Staff Corporate </w:t>
            </w:r>
            <w:r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T </w:t>
            </w:r>
            <w:proofErr w:type="spellStart"/>
            <w:r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Ficomido</w:t>
            </w:r>
            <w:proofErr w:type="spellEnd"/>
            <w:r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Buana Registrar</w:t>
            </w:r>
          </w:p>
          <w:p w14:paraId="358F3298" w14:textId="77777777" w:rsidR="00EA4C72" w:rsidRDefault="00EA4C72" w:rsidP="00EA4C72">
            <w:pPr>
              <w:jc w:val="both"/>
            </w:pPr>
          </w:p>
        </w:tc>
      </w:tr>
      <w:tr w:rsidR="004120BE" w:rsidRPr="00E3443C" w14:paraId="0DB6EA93" w14:textId="77777777" w:rsidTr="0001262C">
        <w:tc>
          <w:tcPr>
            <w:tcW w:w="1619" w:type="dxa"/>
          </w:tcPr>
          <w:p w14:paraId="194061BD" w14:textId="134993E2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55F25A4A" w14:textId="4EDC378C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D7E9F6D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w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y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putra</w:t>
            </w:r>
          </w:p>
        </w:tc>
      </w:tr>
      <w:tr w:rsidR="004120BE" w:rsidRPr="00E3443C" w14:paraId="3C42F665" w14:textId="77777777" w:rsidTr="0001262C">
        <w:tc>
          <w:tcPr>
            <w:tcW w:w="1619" w:type="dxa"/>
          </w:tcPr>
          <w:p w14:paraId="3D51B1F0" w14:textId="08BAF848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0224284C" w14:textId="714BD278" w:rsidR="004120BE" w:rsidRDefault="004120BE" w:rsidP="00BE798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02A927F" w14:textId="77777777" w:rsidR="004120BE" w:rsidRPr="00E3443C" w:rsidRDefault="004120BE" w:rsidP="004120BE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</w:t>
            </w:r>
            <w:r w:rsidR="0001262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. Ridwan V/39, RT05/RW07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rogol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Utara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bayor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Lama</w:t>
            </w:r>
          </w:p>
        </w:tc>
      </w:tr>
      <w:tr w:rsidR="004120BE" w:rsidRPr="00E3443C" w14:paraId="3A048A36" w14:textId="77777777" w:rsidTr="0001262C">
        <w:trPr>
          <w:trHeight w:val="105"/>
        </w:trPr>
        <w:tc>
          <w:tcPr>
            <w:tcW w:w="1619" w:type="dxa"/>
          </w:tcPr>
          <w:p w14:paraId="6FF34C84" w14:textId="77777777" w:rsidR="004120BE" w:rsidRPr="00E3443C" w:rsidRDefault="004120BE" w:rsidP="00BE7980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</w:p>
        </w:tc>
        <w:tc>
          <w:tcPr>
            <w:tcW w:w="277" w:type="dxa"/>
          </w:tcPr>
          <w:p w14:paraId="63CB5D43" w14:textId="04D632EB" w:rsidR="004120BE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0BC5B02E" w14:textId="77777777" w:rsidR="004120BE" w:rsidRPr="00E3443C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174052612920001</w:t>
            </w:r>
          </w:p>
        </w:tc>
      </w:tr>
      <w:tr w:rsidR="004120BE" w:rsidRPr="00E3443C" w14:paraId="34FD6645" w14:textId="77777777" w:rsidTr="0001262C">
        <w:trPr>
          <w:trHeight w:val="150"/>
        </w:trPr>
        <w:tc>
          <w:tcPr>
            <w:tcW w:w="1619" w:type="dxa"/>
          </w:tcPr>
          <w:p w14:paraId="5B37079E" w14:textId="07D397F5" w:rsidR="004120BE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 email</w:t>
            </w:r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  <w:p w14:paraId="692C159B" w14:textId="5B795583" w:rsidR="004120BE" w:rsidRPr="00E3443C" w:rsidRDefault="004120BE" w:rsidP="00BE7980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277" w:type="dxa"/>
          </w:tcPr>
          <w:p w14:paraId="21C984DA" w14:textId="286C1573" w:rsidR="004120BE" w:rsidRPr="00F32004" w:rsidRDefault="004120BE" w:rsidP="00BE7980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501" w:type="dxa"/>
          </w:tcPr>
          <w:p w14:paraId="4AFA57EA" w14:textId="77777777" w:rsidR="004120BE" w:rsidRDefault="00EA7985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7" w:history="1">
              <w:r w:rsidR="004120BE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dwibayusaputra</w:t>
              </w:r>
              <w:r w:rsidR="004120BE"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@gmail.com</w:t>
              </w:r>
            </w:hyperlink>
          </w:p>
          <w:p w14:paraId="010B991C" w14:textId="1E4D4590" w:rsidR="004120BE" w:rsidRDefault="004120BE" w:rsidP="00BE7980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ff Corporate</w:t>
            </w:r>
            <w:r w:rsid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EA4C72"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T </w:t>
            </w:r>
            <w:proofErr w:type="spellStart"/>
            <w:r w:rsidR="00EA4C72"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Ficomido</w:t>
            </w:r>
            <w:proofErr w:type="spellEnd"/>
            <w:r w:rsidR="00EA4C72" w:rsidRPr="00EA4C7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Buana Registrar</w:t>
            </w:r>
          </w:p>
        </w:tc>
      </w:tr>
    </w:tbl>
    <w:p w14:paraId="78492727" w14:textId="77777777" w:rsidR="00231CD2" w:rsidRPr="00E3443C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bookmarkStart w:id="0" w:name="_GoBack"/>
      <w:bookmarkEnd w:id="0"/>
    </w:p>
    <w:p w14:paraId="296FF074" w14:textId="77777777" w:rsidR="008C33F6" w:rsidRPr="00E3443C" w:rsidRDefault="000F426E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yang</w:t>
      </w:r>
      <w:proofErr w:type="gram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tind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sama-s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ndiri-sendi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F62AA9" w:rsidRPr="00F62AA9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F62AA9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F62AA9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="00F62AA9"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F62AA9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baga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iku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466855F3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2BB633E1" w14:textId="77777777" w:rsidR="008C33F6" w:rsidRPr="00E3443C" w:rsidRDefault="008C33F6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-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</w:t>
      </w:r>
    </w:p>
    <w:p w14:paraId="07F10819" w14:textId="77777777" w:rsidR="004671BF" w:rsidRPr="004671BF" w:rsidRDefault="004671BF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44D053E4" w14:textId="377F2EE8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luru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imiliki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>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Perseroan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0A5E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0A5E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0A5E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E4673C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E4673C"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DD108B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DD108B">
        <w:rPr>
          <w:rFonts w:ascii="Arial" w:eastAsia="Times New Roman" w:hAnsi="Arial" w:cs="Arial"/>
          <w:color w:val="020202"/>
          <w:sz w:val="20"/>
          <w:szCs w:val="20"/>
        </w:rPr>
        <w:t>mengeluar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ngaj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rtanya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anggap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nd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1639F2">
        <w:rPr>
          <w:rFonts w:ascii="Arial" w:eastAsia="Times New Roman" w:hAnsi="Arial" w:cs="Arial"/>
          <w:color w:val="020202"/>
          <w:sz w:val="20"/>
          <w:szCs w:val="20"/>
        </w:rPr>
        <w:t>Luar</w:t>
      </w:r>
      <w:proofErr w:type="spellEnd"/>
      <w:r w:rsidR="001639F2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1639F2">
        <w:rPr>
          <w:rFonts w:ascii="Arial" w:eastAsia="Times New Roman" w:hAnsi="Arial" w:cs="Arial"/>
          <w:color w:val="020202"/>
          <w:sz w:val="20"/>
          <w:szCs w:val="20"/>
        </w:rPr>
        <w:t>Biasa</w:t>
      </w:r>
      <w:proofErr w:type="spellEnd"/>
      <w:r w:rsidR="008C33F6" w:rsidRP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3392D"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 w:rsidR="00C3392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1639F2">
        <w:rPr>
          <w:rFonts w:ascii="Arial" w:eastAsia="Times New Roman" w:hAnsi="Arial" w:cs="Arial"/>
          <w:color w:val="020202"/>
          <w:sz w:val="20"/>
          <w:szCs w:val="20"/>
        </w:rPr>
        <w:t>elektronik</w:t>
      </w:r>
      <w:proofErr w:type="spellEnd"/>
      <w:r w:rsidR="001639F2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hari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1639F2">
        <w:rPr>
          <w:rFonts w:ascii="Arial" w:eastAsia="Times New Roman" w:hAnsi="Arial" w:cs="Arial"/>
          <w:color w:val="020202"/>
          <w:sz w:val="20"/>
          <w:szCs w:val="20"/>
        </w:rPr>
        <w:t>Rabu</w:t>
      </w:r>
      <w:proofErr w:type="spellEnd"/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CF7140" w:rsidRPr="00E3443C">
        <w:rPr>
          <w:rFonts w:ascii="Arial" w:eastAsia="Times New Roman" w:hAnsi="Arial" w:cs="Arial"/>
          <w:color w:val="020202"/>
          <w:spacing w:val="29"/>
          <w:sz w:val="20"/>
          <w:szCs w:val="20"/>
        </w:rPr>
        <w:t xml:space="preserve"> </w:t>
      </w:r>
      <w:r w:rsidR="001639F2">
        <w:rPr>
          <w:rFonts w:ascii="Arial" w:eastAsia="Times New Roman" w:hAnsi="Arial" w:cs="Arial"/>
          <w:color w:val="020202"/>
          <w:sz w:val="20"/>
          <w:szCs w:val="20"/>
        </w:rPr>
        <w:t>9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1639F2">
        <w:rPr>
          <w:rFonts w:ascii="Arial" w:eastAsia="Times New Roman" w:hAnsi="Arial" w:cs="Arial"/>
          <w:color w:val="020202"/>
          <w:sz w:val="20"/>
          <w:szCs w:val="20"/>
        </w:rPr>
        <w:t>Febuari</w:t>
      </w:r>
      <w:proofErr w:type="spellEnd"/>
      <w:r w:rsidR="00CF7140" w:rsidRPr="00E3443C">
        <w:rPr>
          <w:rFonts w:ascii="Arial" w:eastAsia="Times New Roman" w:hAnsi="Arial" w:cs="Arial"/>
          <w:color w:val="020202"/>
          <w:spacing w:val="13"/>
          <w:sz w:val="20"/>
          <w:szCs w:val="20"/>
        </w:rPr>
        <w:t xml:space="preserve"> 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20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1639F2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pukul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09</w:t>
      </w:r>
      <w:r w:rsidR="00CF7140">
        <w:rPr>
          <w:rFonts w:ascii="Arial" w:eastAsia="Times New Roman" w:hAnsi="Arial" w:cs="Arial"/>
          <w:color w:val="171717"/>
          <w:sz w:val="20"/>
          <w:szCs w:val="20"/>
        </w:rPr>
        <w:t>: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00</w:t>
      </w:r>
      <w:r w:rsidR="00CF7140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WIB</w:t>
      </w:r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- </w:t>
      </w:r>
      <w:proofErr w:type="spellStart"/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>selesai</w:t>
      </w:r>
      <w:proofErr w:type="spellEnd"/>
      <w:r w:rsidR="001332FA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1332FA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1332FA" w:rsidRPr="00CF7140">
        <w:rPr>
          <w:rFonts w:ascii="Arial" w:eastAsia="Times New Roman" w:hAnsi="Arial" w:cs="Arial"/>
          <w:color w:val="020202"/>
          <w:sz w:val="20"/>
          <w:szCs w:val="20"/>
        </w:rPr>
        <w:t>"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. </w:t>
      </w:r>
    </w:p>
    <w:p w14:paraId="072F1D23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357D69E2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ra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lak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tentu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>yan</w:t>
      </w:r>
      <w:r w:rsidR="00FE29A4">
        <w:rPr>
          <w:rFonts w:ascii="Arial" w:eastAsia="Times New Roman" w:hAnsi="Arial" w:cs="Arial"/>
          <w:color w:val="020202"/>
          <w:sz w:val="20"/>
          <w:szCs w:val="20"/>
        </w:rPr>
        <w:t>g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311BFD">
        <w:rPr>
          <w:rFonts w:ascii="Arial" w:eastAsia="Times New Roman" w:hAnsi="Arial" w:cs="Arial"/>
          <w:color w:val="020202"/>
          <w:sz w:val="20"/>
          <w:szCs w:val="20"/>
        </w:rPr>
        <w:t>diatur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AF3D35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ratur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Otoritas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Jas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uang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No. 15/POJK.04/2020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tent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encan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nyelenggara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Perusahaan Terbuka (“</w:t>
      </w:r>
      <w:r w:rsidR="000E3E00" w:rsidRPr="00311BFD">
        <w:rPr>
          <w:rFonts w:ascii="Arial" w:eastAsia="Times New Roman" w:hAnsi="Arial" w:cs="Arial"/>
          <w:b/>
          <w:color w:val="020202"/>
          <w:sz w:val="20"/>
          <w:szCs w:val="20"/>
        </w:rPr>
        <w:t>POJK 15/2020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>”)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encantumk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ilih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u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ac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2753D659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652E69A" w14:textId="77777777" w:rsidR="00981946" w:rsidRPr="004671BF" w:rsidRDefault="006113C8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me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m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>berikan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nerima Kuasa agar memberikan suar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sebagai berikut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45658CB8" w14:textId="77777777" w:rsidR="00D62BCB" w:rsidRPr="00D62BCB" w:rsidRDefault="00D62BCB" w:rsidP="00FD634C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825"/>
        <w:gridCol w:w="1260"/>
        <w:gridCol w:w="1170"/>
        <w:gridCol w:w="1192"/>
      </w:tblGrid>
      <w:tr w:rsidR="004671BF" w:rsidRPr="00E3443C" w14:paraId="0B0E11C9" w14:textId="77777777" w:rsidTr="00AE46A1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D44276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069DFA" w14:textId="77777777" w:rsidR="00562C27" w:rsidRPr="00562C27" w:rsidRDefault="006113C8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at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car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Rapat</w:t>
            </w:r>
            <w:proofErr w:type="spellEnd"/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E77C5A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9A5E31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1C3AF1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14:paraId="11DB4477" w14:textId="77777777" w:rsidTr="00AE46A1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14:paraId="35CD0484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14:paraId="15331426" w14:textId="412F3ECB" w:rsidR="00576327" w:rsidRPr="00FA6450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</w:t>
            </w:r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rubahan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sunan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ota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wan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misaris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6398A143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716F6EAA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5AF55C1A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318EC66C" w14:textId="77777777" w:rsidTr="00E1157B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14:paraId="23DE35BD" w14:textId="77777777" w:rsidR="00E3443C" w:rsidRPr="00AE46A1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1EC06975" w14:textId="33C0F027" w:rsidR="00576327" w:rsidRPr="00576327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</w:t>
            </w:r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rubahan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sunan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ota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i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9A6028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B67B046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53E27426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14:paraId="56D56E50" w14:textId="77777777" w:rsidTr="00375C0B">
        <w:trPr>
          <w:trHeight w:val="593"/>
        </w:trPr>
        <w:tc>
          <w:tcPr>
            <w:tcW w:w="570" w:type="dxa"/>
            <w:tcBorders>
              <w:top w:val="single" w:sz="4" w:space="0" w:color="auto"/>
            </w:tcBorders>
          </w:tcPr>
          <w:p w14:paraId="4D5EF74C" w14:textId="77777777" w:rsidR="00D62BCB" w:rsidRPr="00D62BCB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4F420530" w14:textId="0A53A5F8" w:rsidR="00576327" w:rsidRPr="00E3443C" w:rsidRDefault="00375C0B" w:rsidP="001639F2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</w:t>
            </w:r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rubahan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proofErr w:type="spellEnd"/>
            <w:r w:rsidR="001639F2" w:rsidRPr="001639F2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2CDCF77" w14:textId="77777777" w:rsidR="00D62BCB" w:rsidRPr="00E3443C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1C9CD795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48073051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CD00248" w14:textId="77777777" w:rsidR="000F5563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2F47406" w14:textId="66F20474" w:rsidR="000F426E" w:rsidRDefault="0045613F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Pemberi Kuasa </w:t>
      </w:r>
      <w:r w:rsidR="008C0A5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dapat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menarik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ehadiran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elektronik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8A799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A7996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8A799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memberik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pemberitahua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Perseroan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ertulis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3 (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ig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)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erj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ebelu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5713EB49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23638F2" w14:textId="77777777" w:rsidR="009D08BC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dengan in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d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kan</w:t>
      </w:r>
      <w:proofErr w:type="spellEnd"/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engaj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berat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>/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ol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pa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hubu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ik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d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00000"/>
          <w:sz w:val="20"/>
          <w:szCs w:val="20"/>
        </w:rPr>
        <w:t>konsekuensi</w:t>
      </w:r>
      <w:proofErr w:type="spellEnd"/>
      <w:r w:rsidR="008C0A5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uku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mbul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sebu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arenany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gesa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mu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5336531" w14:textId="77777777" w:rsidR="00231CD2" w:rsidRDefault="00231CD2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7FBDFB5D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mpunya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wewen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angg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rl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andatanga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okume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butu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san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putusan-keputus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tetap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36611493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55F138F" w14:textId="77777777" w:rsidR="008C33F6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345358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 w:rsidRPr="00927DEE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ampai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>dengan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dicabut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ny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oleh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Pemberi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ecara tertulis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21678D">
        <w:rPr>
          <w:rFonts w:ascii="Arial" w:eastAsia="Times New Roman" w:hAnsi="Arial" w:cs="Arial"/>
          <w:color w:val="000000"/>
          <w:sz w:val="20"/>
          <w:szCs w:val="20"/>
        </w:rPr>
        <w:t>sampai</w:t>
      </w:r>
      <w:proofErr w:type="spellEnd"/>
      <w:r w:rsidR="0021678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penuhiny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laksana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>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ebagai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atur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urat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lebi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hul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D06AC1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6B7E2BB7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DC1370E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869CB02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1D9DEB0A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E4E93E8" w14:textId="58BCBD88" w:rsidR="001304B8" w:rsidRDefault="001304B8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="009D08BC">
        <w:rPr>
          <w:rFonts w:ascii="Arial" w:eastAsia="Times New Roman" w:hAnsi="Arial" w:cs="Arial"/>
          <w:color w:val="000000"/>
          <w:sz w:val="20"/>
          <w:szCs w:val="20"/>
        </w:rPr>
        <w:t xml:space="preserve"> 202</w:t>
      </w:r>
      <w:r w:rsidR="001639F2">
        <w:rPr>
          <w:rFonts w:ascii="Arial" w:eastAsia="Times New Roman" w:hAnsi="Arial" w:cs="Arial"/>
          <w:color w:val="000000"/>
          <w:sz w:val="20"/>
          <w:szCs w:val="20"/>
        </w:rPr>
        <w:t>2</w:t>
      </w:r>
    </w:p>
    <w:p w14:paraId="378D0ABE" w14:textId="77777777" w:rsidR="000F5563" w:rsidRPr="00E3443C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058"/>
      </w:tblGrid>
      <w:tr w:rsidR="004120BE" w:rsidRPr="00E3443C" w14:paraId="35EE5475" w14:textId="77777777" w:rsidTr="004120BE">
        <w:trPr>
          <w:trHeight w:val="3275"/>
        </w:trPr>
        <w:tc>
          <w:tcPr>
            <w:tcW w:w="4590" w:type="dxa"/>
          </w:tcPr>
          <w:p w14:paraId="38E1DE3C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14:paraId="4C177B03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BD70C6A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44040EAE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AB410AF" w14:textId="77777777" w:rsidR="004120BE" w:rsidRPr="00E76A37" w:rsidRDefault="004120BE" w:rsidP="00A82C5C">
            <w:pPr>
              <w:spacing w:line="276" w:lineRule="auto"/>
              <w:jc w:val="center"/>
              <w:outlineLvl w:val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proofErr w:type="spellStart"/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Meterai</w:t>
            </w:r>
            <w:proofErr w:type="spellEnd"/>
          </w:p>
          <w:p w14:paraId="18F103DC" w14:textId="77777777" w:rsidR="004120BE" w:rsidRPr="00E76A37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Rp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0</w:t>
            </w: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.000,-</w:t>
            </w:r>
          </w:p>
          <w:p w14:paraId="712DD32E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060B77C3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00FE249F" w14:textId="77777777" w:rsidR="004120BE" w:rsidRPr="001304B8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30CFA4C1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8F05469" w14:textId="77777777" w:rsidR="004120BE" w:rsidRPr="001304B8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(………….....……………………………………….)</w:t>
            </w:r>
          </w:p>
        </w:tc>
        <w:tc>
          <w:tcPr>
            <w:tcW w:w="5058" w:type="dxa"/>
          </w:tcPr>
          <w:p w14:paraId="26E30C63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14:paraId="6F5EF1B0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86AEC94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902C0C2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9A9A7E5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C9AD8BB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4B793DEC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5496539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BBCF10E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4A788C83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Had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proofErr w:type="spellEnd"/>
          </w:p>
          <w:p w14:paraId="0DB3631F" w14:textId="77777777" w:rsidR="004120BE" w:rsidRPr="00375C0B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4120BE" w:rsidRPr="00E3443C" w14:paraId="75F0C0E1" w14:textId="77777777" w:rsidTr="004120BE">
        <w:trPr>
          <w:trHeight w:val="2915"/>
        </w:trPr>
        <w:tc>
          <w:tcPr>
            <w:tcW w:w="4590" w:type="dxa"/>
            <w:vMerge w:val="restart"/>
          </w:tcPr>
          <w:p w14:paraId="132AEF30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7126C061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6AF2F10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9AD7352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4E2DEA07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277F532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F065328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10B11720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4D0E82F" w14:textId="77777777" w:rsidR="004120BE" w:rsidRPr="00E3443C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0D6850CF" w14:textId="77777777" w:rsidR="004120BE" w:rsidRP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Maulana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idik</w:t>
            </w:r>
            <w:proofErr w:type="spellEnd"/>
          </w:p>
        </w:tc>
      </w:tr>
      <w:tr w:rsidR="004120BE" w:rsidRPr="00E3443C" w14:paraId="5B6022D4" w14:textId="77777777" w:rsidTr="004120BE">
        <w:trPr>
          <w:trHeight w:val="495"/>
        </w:trPr>
        <w:tc>
          <w:tcPr>
            <w:tcW w:w="4590" w:type="dxa"/>
            <w:vMerge/>
          </w:tcPr>
          <w:p w14:paraId="302473F8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0181D13B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C4479A1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19FB1459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04846EA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FD55BC4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72E6976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A90A611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A3F979D" w14:textId="77777777" w:rsidR="004120BE" w:rsidRPr="00E3443C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24A86024" w14:textId="77777777" w:rsidR="004120BE" w:rsidRDefault="004120B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wi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y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putra</w:t>
            </w:r>
          </w:p>
          <w:p w14:paraId="6A7D1373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</w:tbl>
    <w:p w14:paraId="1225091E" w14:textId="77777777" w:rsidR="008C33F6" w:rsidRPr="00E3443C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F01424">
      <w:pgSz w:w="11907" w:h="16839" w:code="9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1262C"/>
    <w:rsid w:val="0004233D"/>
    <w:rsid w:val="00054D3F"/>
    <w:rsid w:val="00066F65"/>
    <w:rsid w:val="0007513B"/>
    <w:rsid w:val="00087924"/>
    <w:rsid w:val="000B6E65"/>
    <w:rsid w:val="000B7B01"/>
    <w:rsid w:val="000C22DF"/>
    <w:rsid w:val="000E3E00"/>
    <w:rsid w:val="000F426E"/>
    <w:rsid w:val="000F5563"/>
    <w:rsid w:val="001108B4"/>
    <w:rsid w:val="00126B4A"/>
    <w:rsid w:val="001304B8"/>
    <w:rsid w:val="001332FA"/>
    <w:rsid w:val="00162DA0"/>
    <w:rsid w:val="001639F2"/>
    <w:rsid w:val="001D312A"/>
    <w:rsid w:val="00203390"/>
    <w:rsid w:val="00206832"/>
    <w:rsid w:val="0021678D"/>
    <w:rsid w:val="002267B9"/>
    <w:rsid w:val="00231CD2"/>
    <w:rsid w:val="00244DAF"/>
    <w:rsid w:val="00286713"/>
    <w:rsid w:val="00311BFD"/>
    <w:rsid w:val="00345358"/>
    <w:rsid w:val="00375C0B"/>
    <w:rsid w:val="003E08D1"/>
    <w:rsid w:val="004120BE"/>
    <w:rsid w:val="0045613F"/>
    <w:rsid w:val="004671BF"/>
    <w:rsid w:val="0049143B"/>
    <w:rsid w:val="004C39A7"/>
    <w:rsid w:val="004D5472"/>
    <w:rsid w:val="00562C27"/>
    <w:rsid w:val="00576327"/>
    <w:rsid w:val="005877A6"/>
    <w:rsid w:val="005C1195"/>
    <w:rsid w:val="00600DB0"/>
    <w:rsid w:val="00610FF3"/>
    <w:rsid w:val="006113C8"/>
    <w:rsid w:val="00613F27"/>
    <w:rsid w:val="006303C9"/>
    <w:rsid w:val="00634B5D"/>
    <w:rsid w:val="0067003A"/>
    <w:rsid w:val="00691615"/>
    <w:rsid w:val="006E3E46"/>
    <w:rsid w:val="006F5839"/>
    <w:rsid w:val="007113EE"/>
    <w:rsid w:val="007267F4"/>
    <w:rsid w:val="0073423C"/>
    <w:rsid w:val="0079709C"/>
    <w:rsid w:val="007D4003"/>
    <w:rsid w:val="00872EFC"/>
    <w:rsid w:val="008A7996"/>
    <w:rsid w:val="008C0A5E"/>
    <w:rsid w:val="008C33F6"/>
    <w:rsid w:val="008E0957"/>
    <w:rsid w:val="008F5032"/>
    <w:rsid w:val="0092037B"/>
    <w:rsid w:val="00927DEE"/>
    <w:rsid w:val="00934646"/>
    <w:rsid w:val="0096039A"/>
    <w:rsid w:val="00960587"/>
    <w:rsid w:val="00962B67"/>
    <w:rsid w:val="00963A65"/>
    <w:rsid w:val="00981946"/>
    <w:rsid w:val="00997C98"/>
    <w:rsid w:val="009D08BC"/>
    <w:rsid w:val="009D76A9"/>
    <w:rsid w:val="009F1368"/>
    <w:rsid w:val="009F7988"/>
    <w:rsid w:val="00A603B3"/>
    <w:rsid w:val="00A662A6"/>
    <w:rsid w:val="00A82C5C"/>
    <w:rsid w:val="00AC0339"/>
    <w:rsid w:val="00AE46A1"/>
    <w:rsid w:val="00AE6E85"/>
    <w:rsid w:val="00AF3D35"/>
    <w:rsid w:val="00B33027"/>
    <w:rsid w:val="00B36131"/>
    <w:rsid w:val="00B46587"/>
    <w:rsid w:val="00B54865"/>
    <w:rsid w:val="00B652D2"/>
    <w:rsid w:val="00B74C40"/>
    <w:rsid w:val="00BC651D"/>
    <w:rsid w:val="00BD4708"/>
    <w:rsid w:val="00C204C5"/>
    <w:rsid w:val="00C3392D"/>
    <w:rsid w:val="00C57980"/>
    <w:rsid w:val="00C76396"/>
    <w:rsid w:val="00CD7EC9"/>
    <w:rsid w:val="00CF7140"/>
    <w:rsid w:val="00D06AC1"/>
    <w:rsid w:val="00D13220"/>
    <w:rsid w:val="00D17566"/>
    <w:rsid w:val="00D279BC"/>
    <w:rsid w:val="00D62BCB"/>
    <w:rsid w:val="00DC6548"/>
    <w:rsid w:val="00DD108B"/>
    <w:rsid w:val="00E1157B"/>
    <w:rsid w:val="00E17D9C"/>
    <w:rsid w:val="00E33CD2"/>
    <w:rsid w:val="00E3443C"/>
    <w:rsid w:val="00E4673C"/>
    <w:rsid w:val="00E601B3"/>
    <w:rsid w:val="00E76A37"/>
    <w:rsid w:val="00EA4C72"/>
    <w:rsid w:val="00EA7985"/>
    <w:rsid w:val="00F01424"/>
    <w:rsid w:val="00F05E06"/>
    <w:rsid w:val="00F07540"/>
    <w:rsid w:val="00F2333F"/>
    <w:rsid w:val="00F273EF"/>
    <w:rsid w:val="00F32004"/>
    <w:rsid w:val="00F62AA9"/>
    <w:rsid w:val="00F81072"/>
    <w:rsid w:val="00F95B07"/>
    <w:rsid w:val="00FA6450"/>
    <w:rsid w:val="00FB1D1B"/>
    <w:rsid w:val="00FD634C"/>
    <w:rsid w:val="00FE29A4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A6219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2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A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adisuharsono171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disuharsono1712@gmail.com" TargetMode="External"/><Relationship Id="rId5" Type="http://schemas.openxmlformats.org/officeDocument/2006/relationships/hyperlink" Target="mailto:jimmy.mauzi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08</Words>
  <Characters>3760</Characters>
  <Application>Microsoft Office Word</Application>
  <DocSecurity>0</DocSecurity>
  <Lines>16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Olivia Sirait</cp:lastModifiedBy>
  <cp:revision>5</cp:revision>
  <dcterms:created xsi:type="dcterms:W3CDTF">2022-01-25T12:48:00Z</dcterms:created>
  <dcterms:modified xsi:type="dcterms:W3CDTF">2022-01-26T05:29:00Z</dcterms:modified>
</cp:coreProperties>
</file>